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0A8C82E5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</w:t>
      </w:r>
      <w:bookmarkStart w:id="0" w:name="_GoBack"/>
      <w:bookmarkEnd w:id="0"/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wFAJV5dpk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93EC5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6EE668-88AD-4D30-99ED-F487473BC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1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66</cp:revision>
  <cp:lastPrinted>2020-01-16T00:18:00Z</cp:lastPrinted>
  <dcterms:created xsi:type="dcterms:W3CDTF">2019-10-14T22:49:00Z</dcterms:created>
  <dcterms:modified xsi:type="dcterms:W3CDTF">2020-01-17T03:12:00Z</dcterms:modified>
</cp:coreProperties>
</file>